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FD2043" w14:textId="2BAD0724" w:rsidR="002D547E" w:rsidRDefault="002D547E">
      <w:r>
        <w:t xml:space="preserve">Hello </w:t>
      </w:r>
      <w:r w:rsidRPr="00F20E28">
        <w:rPr>
          <w:highlight w:val="yellow"/>
        </w:rPr>
        <w:t>&lt;</w:t>
      </w:r>
      <w:r w:rsidR="005154C3">
        <w:rPr>
          <w:highlight w:val="yellow"/>
        </w:rPr>
        <w:t>College</w:t>
      </w:r>
      <w:r w:rsidRPr="00F20E28">
        <w:rPr>
          <w:highlight w:val="yellow"/>
        </w:rPr>
        <w:t xml:space="preserve"> Name&gt;</w:t>
      </w:r>
      <w:r>
        <w:t xml:space="preserve"> Student!</w:t>
      </w:r>
    </w:p>
    <w:p w14:paraId="33985453" w14:textId="27F7B05E" w:rsidR="002D547E" w:rsidRDefault="002D547E">
      <w:r>
        <w:t xml:space="preserve">We want to </w:t>
      </w:r>
      <w:r w:rsidR="00C01AD5">
        <w:t>make you aware of a future survey from CTEOS.</w:t>
      </w:r>
      <w:r>
        <w:t xml:space="preserve"> </w:t>
      </w:r>
      <w:r w:rsidRPr="00F20E28">
        <w:rPr>
          <w:highlight w:val="yellow"/>
        </w:rPr>
        <w:t>&lt;</w:t>
      </w:r>
      <w:r w:rsidR="005154C3">
        <w:rPr>
          <w:highlight w:val="yellow"/>
        </w:rPr>
        <w:t>College</w:t>
      </w:r>
      <w:r w:rsidRPr="00F20E28">
        <w:rPr>
          <w:highlight w:val="yellow"/>
        </w:rPr>
        <w:t xml:space="preserve"> Name&gt;</w:t>
      </w:r>
      <w:r>
        <w:t xml:space="preserve"> participates in a survey called the CTEOS that asks you about how satisfied you were with your </w:t>
      </w:r>
      <w:r w:rsidR="005154C3">
        <w:t>Career and Technical Education</w:t>
      </w:r>
      <w:r>
        <w:t xml:space="preserve"> classes and whether </w:t>
      </w:r>
      <w:r w:rsidR="005154C3">
        <w:t xml:space="preserve">the program helped you find employment and if </w:t>
      </w:r>
      <w:r>
        <w:t xml:space="preserve">you saw a significant increase in your wages, among other questions. </w:t>
      </w:r>
    </w:p>
    <w:p w14:paraId="41A5DEAB" w14:textId="70B58E67" w:rsidR="00F20E28" w:rsidRDefault="002D547E" w:rsidP="00F20E28">
      <w:r>
        <w:t xml:space="preserve">We wanted to give you a heads up that this survey </w:t>
      </w:r>
      <w:r w:rsidR="00C01AD5">
        <w:t>will be coming to you one to two years after you complete your program.</w:t>
      </w:r>
      <w:r w:rsidR="005154C3">
        <w:t xml:space="preserve"> </w:t>
      </w:r>
      <w:r w:rsidR="00C01AD5">
        <w:t>I</w:t>
      </w:r>
      <w:r w:rsidR="00F20E28">
        <w:t>t’s really important that you complete this survey when you receive it. It tells us what we’re doing well, how we can im</w:t>
      </w:r>
      <w:r w:rsidR="005154C3">
        <w:t>prove, and even has a potential impact on state funding</w:t>
      </w:r>
      <w:r w:rsidR="00F20E28">
        <w:t xml:space="preserve">.  </w:t>
      </w:r>
    </w:p>
    <w:p w14:paraId="589537DE" w14:textId="22315A8E" w:rsidR="00F20E28" w:rsidRDefault="002D547E">
      <w:r>
        <w:t xml:space="preserve">The CTEOS will </w:t>
      </w:r>
      <w:r w:rsidR="005154C3">
        <w:t>try multiple ways to reach you,</w:t>
      </w:r>
      <w:r>
        <w:t xml:space="preserve"> </w:t>
      </w:r>
      <w:r w:rsidR="00F20E28">
        <w:t xml:space="preserve">first by </w:t>
      </w:r>
      <w:r>
        <w:t xml:space="preserve">email, </w:t>
      </w:r>
      <w:r w:rsidR="00F20E28">
        <w:t xml:space="preserve">then by </w:t>
      </w:r>
      <w:r>
        <w:t xml:space="preserve">text, and </w:t>
      </w:r>
      <w:r w:rsidR="00F20E28">
        <w:t xml:space="preserve">lastly </w:t>
      </w:r>
      <w:r>
        <w:t>by phone.</w:t>
      </w:r>
      <w:r w:rsidR="005154C3">
        <w:t xml:space="preserve"> </w:t>
      </w:r>
      <w:r w:rsidR="00C01AD5">
        <w:t>The</w:t>
      </w:r>
      <w:r w:rsidR="00F20E28">
        <w:t xml:space="preserve"> emails and texts will come from Santa Rosa Junior College who administers the survey for the state. </w:t>
      </w:r>
      <w:r w:rsidR="005154C3">
        <w:t>If they are unable to reach you, t</w:t>
      </w:r>
      <w:r w:rsidR="00F20E28">
        <w:t>he calls come from Cal State Fullerton’s phone bank</w:t>
      </w:r>
      <w:r w:rsidR="005154C3">
        <w:t xml:space="preserve"> at </w:t>
      </w:r>
      <w:r w:rsidR="007508B6">
        <w:t xml:space="preserve">(657) </w:t>
      </w:r>
      <w:r w:rsidR="007508B6" w:rsidRPr="007508B6">
        <w:t>278-9397</w:t>
      </w:r>
      <w:r w:rsidR="00F20E28">
        <w:t xml:space="preserve">. This may </w:t>
      </w:r>
      <w:r w:rsidR="0019585A">
        <w:t>seem overly detailed</w:t>
      </w:r>
      <w:r w:rsidR="00F20E28">
        <w:t xml:space="preserve">, but we’ve </w:t>
      </w:r>
      <w:r w:rsidR="0019585A">
        <w:t>had students</w:t>
      </w:r>
      <w:r w:rsidR="00F20E28">
        <w:t xml:space="preserve"> concerned that these are spam com</w:t>
      </w:r>
      <w:bookmarkStart w:id="0" w:name="_GoBack"/>
      <w:bookmarkEnd w:id="0"/>
      <w:r w:rsidR="00F20E28">
        <w:t xml:space="preserve">munications and we want to assure you they are not. </w:t>
      </w:r>
    </w:p>
    <w:p w14:paraId="01F097A8" w14:textId="59631E73" w:rsidR="002D547E" w:rsidRDefault="00F20E28">
      <w:r>
        <w:t xml:space="preserve">You can find more information about the survey at </w:t>
      </w:r>
      <w:hyperlink r:id="rId4" w:history="1">
        <w:r w:rsidR="0019585A" w:rsidRPr="0019688A">
          <w:rPr>
            <w:rStyle w:val="Hyperlink"/>
          </w:rPr>
          <w:t>https://cteos.santarosa.edu/students</w:t>
        </w:r>
      </w:hyperlink>
      <w:r>
        <w:t>.</w:t>
      </w:r>
      <w:r w:rsidR="0019585A">
        <w:t xml:space="preserve"> </w:t>
      </w:r>
      <w:r w:rsidR="00C01AD5">
        <w:t xml:space="preserve">We encourage you to take a moment and update your student contact information </w:t>
      </w:r>
      <w:r>
        <w:t xml:space="preserve">with our </w:t>
      </w:r>
      <w:r w:rsidRPr="00F20E28">
        <w:rPr>
          <w:highlight w:val="yellow"/>
        </w:rPr>
        <w:t>&lt;Records &amp; Admissions (?)&gt;</w:t>
      </w:r>
      <w:r>
        <w:t xml:space="preserve"> office. </w:t>
      </w:r>
    </w:p>
    <w:p w14:paraId="1DC84CC5" w14:textId="7F608B9E" w:rsidR="00F20E28" w:rsidRDefault="00F20E28">
      <w:r>
        <w:t>Best Regards,</w:t>
      </w:r>
    </w:p>
    <w:p w14:paraId="35D9263C" w14:textId="1D1A7334" w:rsidR="00F20E28" w:rsidRDefault="00F20E28">
      <w:r w:rsidRPr="00F20E28">
        <w:rPr>
          <w:highlight w:val="yellow"/>
        </w:rPr>
        <w:t>&lt;</w:t>
      </w:r>
      <w:r w:rsidR="0019585A">
        <w:rPr>
          <w:highlight w:val="yellow"/>
        </w:rPr>
        <w:t>College</w:t>
      </w:r>
      <w:r w:rsidRPr="00F20E28">
        <w:rPr>
          <w:highlight w:val="yellow"/>
        </w:rPr>
        <w:t xml:space="preserve"> Contact </w:t>
      </w:r>
      <w:r w:rsidR="0019585A">
        <w:rPr>
          <w:highlight w:val="yellow"/>
        </w:rPr>
        <w:t>Information</w:t>
      </w:r>
      <w:r w:rsidRPr="00F20E28">
        <w:rPr>
          <w:highlight w:val="yellow"/>
        </w:rPr>
        <w:t>&gt;</w:t>
      </w:r>
    </w:p>
    <w:sectPr w:rsidR="00F20E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DY0MDE3Mrc0NTdU0lEKTi0uzszPAykwrAUAqftOqSwAAAA="/>
  </w:docVars>
  <w:rsids>
    <w:rsidRoot w:val="002D547E"/>
    <w:rsid w:val="00003801"/>
    <w:rsid w:val="0019585A"/>
    <w:rsid w:val="002D547E"/>
    <w:rsid w:val="005154C3"/>
    <w:rsid w:val="007508B6"/>
    <w:rsid w:val="0095371B"/>
    <w:rsid w:val="00C01AD5"/>
    <w:rsid w:val="00CC38FD"/>
    <w:rsid w:val="00F2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C1BAC"/>
  <w15:chartTrackingRefBased/>
  <w15:docId w15:val="{AA5C5B4B-C018-4047-9B80-C60ECF6E1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47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D547E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0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teos.santarosa.edu/stud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odes, Megan</dc:creator>
  <cp:keywords/>
  <dc:description/>
  <cp:lastModifiedBy>Rhodes, Megan</cp:lastModifiedBy>
  <cp:revision>2</cp:revision>
  <cp:lastPrinted>2020-01-10T02:55:00Z</cp:lastPrinted>
  <dcterms:created xsi:type="dcterms:W3CDTF">2023-06-14T22:50:00Z</dcterms:created>
  <dcterms:modified xsi:type="dcterms:W3CDTF">2023-06-14T22:50:00Z</dcterms:modified>
</cp:coreProperties>
</file>